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3E09B2" w14:textId="2378883D" w:rsidR="00C73FE9" w:rsidRPr="00983DDF" w:rsidRDefault="00C73FE9" w:rsidP="00983DDF">
      <w:pPr>
        <w:spacing w:before="270" w:after="135"/>
        <w:jc w:val="center"/>
        <w:outlineLvl w:val="2"/>
        <w:rPr>
          <w:rFonts w:ascii="Arial" w:hAnsi="Arial" w:cs="Arial"/>
          <w:b/>
          <w:color w:val="333333"/>
          <w:sz w:val="24"/>
          <w:szCs w:val="24"/>
          <w:u w:val="single"/>
          <w:lang w:val="ru-RU"/>
        </w:rPr>
      </w:pPr>
      <w:bookmarkStart w:id="0" w:name="_GoBack"/>
      <w:bookmarkEnd w:id="0"/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>ЗАПРОШЕННЯ ДО ПОДАННЯ ПРОПОЗИЦІЙ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 xml:space="preserve">№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</w:rPr>
        <w:t>RFP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001</w:t>
      </w:r>
      <w:r w:rsidR="00006060" w:rsidRPr="00006060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>3</w:t>
      </w:r>
    </w:p>
    <w:p w14:paraId="0A33223B" w14:textId="55C108CE" w:rsidR="006C7D10" w:rsidRPr="00983DDF" w:rsidRDefault="00DB5B3A" w:rsidP="00983DDF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983DDF">
        <w:rPr>
          <w:rFonts w:ascii="Arial" w:hAnsi="Arial" w:cs="Arial"/>
          <w:b/>
          <w:bCs/>
          <w:sz w:val="24"/>
          <w:szCs w:val="24"/>
          <w:lang w:val="uk-UA"/>
        </w:rPr>
        <w:t xml:space="preserve">ДОДАТОК </w:t>
      </w:r>
      <w:r w:rsidR="00075588">
        <w:rPr>
          <w:rFonts w:ascii="Arial" w:hAnsi="Arial" w:cs="Arial"/>
          <w:b/>
          <w:bCs/>
          <w:sz w:val="24"/>
          <w:szCs w:val="24"/>
        </w:rPr>
        <w:t>1</w:t>
      </w:r>
    </w:p>
    <w:p w14:paraId="2944CF78" w14:textId="3AB9E3D8" w:rsidR="006C7D10" w:rsidRDefault="00DB5B3A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983DDF">
        <w:rPr>
          <w:rFonts w:ascii="Arial" w:hAnsi="Arial" w:cs="Arial"/>
          <w:b/>
          <w:sz w:val="24"/>
          <w:szCs w:val="24"/>
          <w:lang w:val="uk-UA"/>
        </w:rPr>
        <w:t>Питання та</w:t>
      </w:r>
      <w:r w:rsidR="00983DDF">
        <w:rPr>
          <w:rFonts w:ascii="Arial" w:hAnsi="Arial" w:cs="Arial"/>
          <w:b/>
          <w:sz w:val="24"/>
          <w:szCs w:val="24"/>
          <w:lang w:val="uk-UA"/>
        </w:rPr>
        <w:t xml:space="preserve"> відповіді</w:t>
      </w:r>
    </w:p>
    <w:p w14:paraId="0866B7A1" w14:textId="14C1EA5B" w:rsidR="00075588" w:rsidRDefault="00075588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</w:p>
    <w:p w14:paraId="6E4850AA" w14:textId="2C4A55CC" w:rsidR="00075588" w:rsidRDefault="00006060" w:rsidP="00006060">
      <w:pPr>
        <w:pStyle w:val="a3"/>
        <w:numPr>
          <w:ilvl w:val="0"/>
          <w:numId w:val="5"/>
        </w:numPr>
        <w:rPr>
          <w:rFonts w:ascii="Arial" w:hAnsi="Arial" w:cs="Arial"/>
          <w:sz w:val="24"/>
          <w:szCs w:val="24"/>
          <w:lang w:val="uk-UA"/>
        </w:rPr>
      </w:pPr>
      <w:r w:rsidRPr="00006060">
        <w:rPr>
          <w:rFonts w:ascii="Arial" w:hAnsi="Arial" w:cs="Arial"/>
          <w:sz w:val="24"/>
          <w:szCs w:val="24"/>
          <w:lang w:val="uk-UA"/>
        </w:rPr>
        <w:t>Скажіть будь ласка, подавати заявку на участь необхідно у самовільній формі(окрім бюджету)?</w:t>
      </w:r>
    </w:p>
    <w:p w14:paraId="6E0CF7F5" w14:textId="77777777" w:rsidR="00F47840" w:rsidRDefault="00006060" w:rsidP="00F47840">
      <w:pPr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>Так, ви можете подавати пропозиції у довільній формі. Також можете додаткові матеріали (н.п.: резюме тренерів) в довільному форматі. Проте просимо використовувати запропонований зразок бюджету для подання вашої пропозиції.</w:t>
      </w:r>
    </w:p>
    <w:p w14:paraId="79659D55" w14:textId="77777777" w:rsidR="00F47840" w:rsidRDefault="00F47840" w:rsidP="00F47840">
      <w:pPr>
        <w:pStyle w:val="a3"/>
        <w:numPr>
          <w:ilvl w:val="0"/>
          <w:numId w:val="5"/>
        </w:num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>Чи є окрім бюджету приклади або ф</w:t>
      </w:r>
      <w:r>
        <w:rPr>
          <w:rFonts w:ascii="Arial" w:hAnsi="Arial" w:cs="Arial"/>
          <w:sz w:val="24"/>
          <w:szCs w:val="24"/>
          <w:lang w:val="uk-UA"/>
        </w:rPr>
        <w:t xml:space="preserve">орми заповнення документації? </w:t>
      </w:r>
    </w:p>
    <w:p w14:paraId="45C8C3DD" w14:textId="1B287037" w:rsidR="00F47840" w:rsidRPr="00F47840" w:rsidRDefault="00F47840" w:rsidP="00F47840">
      <w:p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>Ні, немає: заявку можна подавати у довільній формі.</w:t>
      </w:r>
    </w:p>
    <w:p w14:paraId="30330A70" w14:textId="77777777" w:rsidR="00F47840" w:rsidRDefault="00F47840" w:rsidP="00F47840">
      <w:pPr>
        <w:pStyle w:val="a3"/>
        <w:numPr>
          <w:ilvl w:val="0"/>
          <w:numId w:val="5"/>
        </w:num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 xml:space="preserve">Заплановані заходи одна організація повинна провести по всіх 25 громадах-партнерах програми DOBRE? Чи можливий вибір інших громад? </w:t>
      </w:r>
    </w:p>
    <w:p w14:paraId="420EC47C" w14:textId="12543C74" w:rsidR="00F47840" w:rsidRPr="00F47840" w:rsidRDefault="00F47840" w:rsidP="00F47840">
      <w:p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>Усі 25 громад повинні бути охоплені програмою. Місця проведення навчань організація-заявник може зпропонувати, спираючись на власний досвід та обгрунтовуючи вибір. Вибір інших громад для участі у програмі не передбачений –DOBRE шукає виконавця роботи саме у громадах-учасницях програми.</w:t>
      </w:r>
    </w:p>
    <w:p w14:paraId="7198A2AA" w14:textId="77777777" w:rsidR="00F47840" w:rsidRDefault="00F47840" w:rsidP="00F47840">
      <w:pPr>
        <w:pStyle w:val="a3"/>
        <w:numPr>
          <w:ilvl w:val="0"/>
          <w:numId w:val="5"/>
        </w:num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>Що мається на увазі під пунктом "організувати навчання викладачів (тренінг для тренерів)"? Це підготовка наших спеціалістів чи представників громади, які змож</w:t>
      </w:r>
      <w:r>
        <w:rPr>
          <w:rFonts w:ascii="Arial" w:hAnsi="Arial" w:cs="Arial"/>
          <w:sz w:val="24"/>
          <w:szCs w:val="24"/>
          <w:lang w:val="uk-UA"/>
        </w:rPr>
        <w:t xml:space="preserve">уть потім проводити тренінги? </w:t>
      </w:r>
    </w:p>
    <w:p w14:paraId="4B94A2A9" w14:textId="19F148CF" w:rsidR="00F47840" w:rsidRPr="00F47840" w:rsidRDefault="00F47840" w:rsidP="00F47840">
      <w:p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>Так, мова йде про підготовку ваших спеціалістів, щоб усі проводили тренінги однакового змісту і якості.</w:t>
      </w:r>
    </w:p>
    <w:p w14:paraId="3DFF0F15" w14:textId="77777777" w:rsidR="00F47840" w:rsidRDefault="00F47840" w:rsidP="00F47840">
      <w:pPr>
        <w:pStyle w:val="a3"/>
        <w:numPr>
          <w:ilvl w:val="0"/>
          <w:numId w:val="5"/>
        </w:numPr>
        <w:rPr>
          <w:rFonts w:ascii="Arial" w:hAnsi="Arial" w:cs="Arial"/>
          <w:sz w:val="24"/>
          <w:szCs w:val="24"/>
          <w:lang w:val="uk-UA"/>
        </w:rPr>
      </w:pPr>
      <w:r w:rsidRPr="00F47840">
        <w:rPr>
          <w:rFonts w:ascii="Arial" w:hAnsi="Arial" w:cs="Arial"/>
          <w:sz w:val="24"/>
          <w:szCs w:val="24"/>
          <w:lang w:val="uk-UA"/>
        </w:rPr>
        <w:t xml:space="preserve">Українською та англійською, тільки англійською </w:t>
      </w:r>
      <w:r>
        <w:rPr>
          <w:rFonts w:ascii="Arial" w:hAnsi="Arial" w:cs="Arial"/>
          <w:sz w:val="24"/>
          <w:szCs w:val="24"/>
          <w:lang w:val="uk-UA"/>
        </w:rPr>
        <w:t xml:space="preserve">чи тільки українською? </w:t>
      </w:r>
    </w:p>
    <w:p w14:paraId="4DE6506F" w14:textId="496690D8" w:rsidR="00F47840" w:rsidRDefault="00F47840" w:rsidP="00F47840">
      <w:pPr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Для подачі заявок по </w:t>
      </w:r>
      <w:r>
        <w:rPr>
          <w:rFonts w:ascii="Arial" w:hAnsi="Arial" w:cs="Arial"/>
          <w:sz w:val="24"/>
          <w:szCs w:val="24"/>
        </w:rPr>
        <w:t>RFP</w:t>
      </w:r>
      <w:r w:rsidRPr="00066603">
        <w:rPr>
          <w:rFonts w:ascii="Arial" w:hAnsi="Arial" w:cs="Arial"/>
          <w:sz w:val="24"/>
          <w:szCs w:val="24"/>
          <w:lang w:val="ru-RU"/>
        </w:rPr>
        <w:t xml:space="preserve"> 0013 </w:t>
      </w:r>
      <w:r>
        <w:rPr>
          <w:rFonts w:ascii="Arial" w:hAnsi="Arial" w:cs="Arial"/>
          <w:sz w:val="24"/>
          <w:szCs w:val="24"/>
          <w:lang w:val="uk-UA"/>
        </w:rPr>
        <w:t>д</w:t>
      </w:r>
      <w:r w:rsidRPr="00F47840">
        <w:rPr>
          <w:rFonts w:ascii="Arial" w:hAnsi="Arial" w:cs="Arial"/>
          <w:sz w:val="24"/>
          <w:szCs w:val="24"/>
          <w:lang w:val="uk-UA"/>
        </w:rPr>
        <w:t>остатньо українською мовою.</w:t>
      </w:r>
    </w:p>
    <w:p w14:paraId="1AB39D11" w14:textId="7A04109E" w:rsidR="00066603" w:rsidRDefault="00066603" w:rsidP="00F4784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----------------</w:t>
      </w:r>
    </w:p>
    <w:p w14:paraId="6B239404" w14:textId="40D69C74" w:rsidR="00066603" w:rsidRPr="00F47840" w:rsidRDefault="00066603" w:rsidP="00F47840">
      <w:pPr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Завершення Додатку №1 до </w:t>
      </w:r>
      <w:r>
        <w:rPr>
          <w:rFonts w:ascii="Arial" w:hAnsi="Arial" w:cs="Arial"/>
          <w:sz w:val="24"/>
          <w:szCs w:val="24"/>
        </w:rPr>
        <w:t>RFP 0013.</w:t>
      </w:r>
    </w:p>
    <w:sectPr w:rsidR="00066603" w:rsidRPr="00F47840" w:rsidSect="00C27E70">
      <w:footerReference w:type="default" r:id="rId8"/>
      <w:pgSz w:w="11906" w:h="16838" w:code="9"/>
      <w:pgMar w:top="1134" w:right="850" w:bottom="162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C83652" w14:textId="77777777" w:rsidR="00E5709A" w:rsidRDefault="00E5709A" w:rsidP="00C27E70">
      <w:pPr>
        <w:spacing w:after="0" w:line="240" w:lineRule="auto"/>
      </w:pPr>
      <w:r>
        <w:separator/>
      </w:r>
    </w:p>
  </w:endnote>
  <w:endnote w:type="continuationSeparator" w:id="0">
    <w:p w14:paraId="0EF395E3" w14:textId="77777777" w:rsidR="00E5709A" w:rsidRDefault="00E5709A" w:rsidP="00C2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5BDEF" w14:textId="014E5B3A" w:rsidR="00C27E70" w:rsidRDefault="00C27E70">
    <w:pPr>
      <w:pStyle w:val="ab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5709A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0ABFD20" w14:textId="77777777" w:rsidR="00C27E70" w:rsidRDefault="00C27E7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190107" w14:textId="77777777" w:rsidR="00E5709A" w:rsidRDefault="00E5709A" w:rsidP="00C27E70">
      <w:pPr>
        <w:spacing w:after="0" w:line="240" w:lineRule="auto"/>
      </w:pPr>
      <w:r>
        <w:separator/>
      </w:r>
    </w:p>
  </w:footnote>
  <w:footnote w:type="continuationSeparator" w:id="0">
    <w:p w14:paraId="1B021975" w14:textId="77777777" w:rsidR="00E5709A" w:rsidRDefault="00E5709A" w:rsidP="00C27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906E8"/>
    <w:multiLevelType w:val="hybridMultilevel"/>
    <w:tmpl w:val="3012B2F4"/>
    <w:lvl w:ilvl="0" w:tplc="58BED1E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D590B"/>
    <w:multiLevelType w:val="hybridMultilevel"/>
    <w:tmpl w:val="002028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9D4451"/>
    <w:multiLevelType w:val="hybridMultilevel"/>
    <w:tmpl w:val="419EB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280280"/>
    <w:multiLevelType w:val="hybridMultilevel"/>
    <w:tmpl w:val="541C2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14651BD"/>
    <w:multiLevelType w:val="hybridMultilevel"/>
    <w:tmpl w:val="55F62E6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LS2MDCxMzA2MzIyUdpeDU4uLM/DyQArNaAAWmg8YsAAAA"/>
  </w:docVars>
  <w:rsids>
    <w:rsidRoot w:val="005B0B4F"/>
    <w:rsid w:val="00006060"/>
    <w:rsid w:val="00012B5F"/>
    <w:rsid w:val="00057F5C"/>
    <w:rsid w:val="00066603"/>
    <w:rsid w:val="00075588"/>
    <w:rsid w:val="000C2C42"/>
    <w:rsid w:val="000F34BA"/>
    <w:rsid w:val="001A1F1B"/>
    <w:rsid w:val="00220B67"/>
    <w:rsid w:val="002E5A9A"/>
    <w:rsid w:val="0039704D"/>
    <w:rsid w:val="003E4E5A"/>
    <w:rsid w:val="00462A56"/>
    <w:rsid w:val="004F24CA"/>
    <w:rsid w:val="00516169"/>
    <w:rsid w:val="005B0B4F"/>
    <w:rsid w:val="006C2D41"/>
    <w:rsid w:val="006C7D10"/>
    <w:rsid w:val="00703DD3"/>
    <w:rsid w:val="007517E1"/>
    <w:rsid w:val="007F3722"/>
    <w:rsid w:val="00825586"/>
    <w:rsid w:val="00852C02"/>
    <w:rsid w:val="00881A40"/>
    <w:rsid w:val="008D6BDA"/>
    <w:rsid w:val="00945450"/>
    <w:rsid w:val="00983DDF"/>
    <w:rsid w:val="009A7E0E"/>
    <w:rsid w:val="00A708A2"/>
    <w:rsid w:val="00B01A2F"/>
    <w:rsid w:val="00C27E70"/>
    <w:rsid w:val="00C73FE9"/>
    <w:rsid w:val="00C90671"/>
    <w:rsid w:val="00CC48FC"/>
    <w:rsid w:val="00D26772"/>
    <w:rsid w:val="00DB5B3A"/>
    <w:rsid w:val="00E51926"/>
    <w:rsid w:val="00E5709A"/>
    <w:rsid w:val="00ED394D"/>
    <w:rsid w:val="00EF3EC2"/>
    <w:rsid w:val="00F47840"/>
    <w:rsid w:val="00F533A8"/>
    <w:rsid w:val="00F64620"/>
    <w:rsid w:val="00F9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1A9D"/>
  <w15:docId w15:val="{8AFA318C-CA03-4EAA-99A3-8C33066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3E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EC2"/>
    <w:pPr>
      <w:ind w:left="720"/>
      <w:contextualSpacing/>
    </w:pPr>
  </w:style>
  <w:style w:type="table" w:styleId="a4">
    <w:name w:val="Table Grid"/>
    <w:basedOn w:val="a1"/>
    <w:uiPriority w:val="39"/>
    <w:rsid w:val="006C7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3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945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45450"/>
    <w:rPr>
      <w:rFonts w:ascii="Segoe UI" w:hAnsi="Segoe UI" w:cs="Segoe UI"/>
      <w:sz w:val="18"/>
      <w:szCs w:val="18"/>
    </w:rPr>
  </w:style>
  <w:style w:type="paragraph" w:styleId="a7">
    <w:name w:val="Plain Text"/>
    <w:basedOn w:val="a"/>
    <w:link w:val="a8"/>
    <w:uiPriority w:val="99"/>
    <w:semiHidden/>
    <w:unhideWhenUsed/>
    <w:rsid w:val="00DB5B3A"/>
    <w:pPr>
      <w:spacing w:after="0" w:line="240" w:lineRule="auto"/>
    </w:pPr>
    <w:rPr>
      <w:rFonts w:ascii="Calibri" w:hAnsi="Calibri"/>
      <w:szCs w:val="21"/>
      <w:lang w:val="uk-UA"/>
    </w:rPr>
  </w:style>
  <w:style w:type="character" w:customStyle="1" w:styleId="a8">
    <w:name w:val="Текст Знак"/>
    <w:basedOn w:val="a0"/>
    <w:link w:val="a7"/>
    <w:uiPriority w:val="99"/>
    <w:semiHidden/>
    <w:rsid w:val="00DB5B3A"/>
    <w:rPr>
      <w:rFonts w:ascii="Calibri" w:hAnsi="Calibri"/>
      <w:szCs w:val="21"/>
      <w:lang w:val="uk-UA"/>
    </w:rPr>
  </w:style>
  <w:style w:type="paragraph" w:styleId="a9">
    <w:name w:val="header"/>
    <w:basedOn w:val="a"/>
    <w:link w:val="aa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C27E70"/>
  </w:style>
  <w:style w:type="paragraph" w:styleId="ab">
    <w:name w:val="footer"/>
    <w:basedOn w:val="a"/>
    <w:link w:val="ac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C27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6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2CD45-D888-469C-A5AD-8771F29E8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.O.B.R.E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Yurkiv</dc:creator>
  <cp:keywords/>
  <dc:description/>
  <cp:lastModifiedBy>USER</cp:lastModifiedBy>
  <cp:revision>2</cp:revision>
  <cp:lastPrinted>2016-12-21T09:54:00Z</cp:lastPrinted>
  <dcterms:created xsi:type="dcterms:W3CDTF">2017-03-10T08:38:00Z</dcterms:created>
  <dcterms:modified xsi:type="dcterms:W3CDTF">2017-03-10T08:38:00Z</dcterms:modified>
</cp:coreProperties>
</file>